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0AC5312E" w:rsidR="00173A24" w:rsidRDefault="00A43C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Java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32C2A9C7" w:rsidR="00173A24" w:rsidRDefault="00A43C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6F7DBF9F" w:rsidR="00173A24" w:rsidRDefault="00A43C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divide up sections. </w:t>
      </w:r>
      <w:proofErr w:type="gramStart"/>
      <w:r>
        <w:rPr>
          <w:rFonts w:ascii="Muli" w:eastAsia="Muli" w:hAnsi="Muli" w:cs="Muli"/>
          <w:sz w:val="24"/>
          <w:szCs w:val="24"/>
        </w:rPr>
        <w:t>So</w:t>
      </w:r>
      <w:proofErr w:type="gramEnd"/>
      <w:r>
        <w:rPr>
          <w:rFonts w:ascii="Muli" w:eastAsia="Muli" w:hAnsi="Muli" w:cs="Muli"/>
          <w:sz w:val="24"/>
          <w:szCs w:val="24"/>
        </w:rPr>
        <w:t xml:space="preserve"> you make one section of your website </w:t>
      </w:r>
      <w:r w:rsidR="00CB3C00">
        <w:rPr>
          <w:rFonts w:ascii="Muli" w:eastAsia="Muli" w:hAnsi="Muli" w:cs="Muli"/>
          <w:sz w:val="24"/>
          <w:szCs w:val="24"/>
        </w:rPr>
        <w:t>about your Bio and another section about your programming career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248B7CCB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2CFA0B20" w:rsidR="00173A24" w:rsidRDefault="00CB3C0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means that something is positioned relative to its normal position. Absolute means that the element is positioned absolutely to its first positioned parent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24B92943" w:rsidR="00173A24" w:rsidRDefault="00CB3C0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specify the transparency in an element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61D495B4" w:rsidR="00173A24" w:rsidRDefault="00CB3C0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  <w:proofErr w:type="gramStart"/>
      <w:r>
        <w:rPr>
          <w:rFonts w:ascii="Muli" w:eastAsia="Muli" w:hAnsi="Muli" w:cs="Muli"/>
          <w:sz w:val="24"/>
          <w:szCs w:val="24"/>
        </w:rPr>
        <w:t>Generally</w:t>
      </w:r>
      <w:proofErr w:type="gramEnd"/>
      <w:r>
        <w:rPr>
          <w:rFonts w:ascii="Muli" w:eastAsia="Muli" w:hAnsi="Muli" w:cs="Muli"/>
          <w:sz w:val="24"/>
          <w:szCs w:val="24"/>
        </w:rPr>
        <w:t xml:space="preserve"> Java Script mixed with other languages 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0E5EDCDE" w:rsidR="00173A24" w:rsidRDefault="009F2CF4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Snack.expo.dev</w:t>
      </w:r>
      <w:proofErr w:type="spellEnd"/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25FEFF04" w:rsidR="00173A24" w:rsidRDefault="009F2CF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Press my devices on the </w:t>
      </w:r>
      <w:proofErr w:type="gramStart"/>
      <w:r>
        <w:rPr>
          <w:rFonts w:ascii="Muli" w:eastAsia="Muli" w:hAnsi="Muli" w:cs="Muli"/>
          <w:sz w:val="24"/>
          <w:szCs w:val="24"/>
        </w:rPr>
        <w:t>right hand</w:t>
      </w:r>
      <w:proofErr w:type="gramEnd"/>
      <w:r>
        <w:rPr>
          <w:rFonts w:ascii="Muli" w:eastAsia="Muli" w:hAnsi="Muli" w:cs="Muli"/>
          <w:sz w:val="24"/>
          <w:szCs w:val="24"/>
        </w:rPr>
        <w:t xml:space="preserve"> side of the desktops screen. </w:t>
      </w:r>
    </w:p>
    <w:p w14:paraId="4289F9D2" w14:textId="40576C62" w:rsidR="009F2CF4" w:rsidRDefault="009F2CF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Get you mobile to scan that QR code.</w:t>
      </w:r>
    </w:p>
    <w:p w14:paraId="74E5CCB5" w14:textId="6F6777EE" w:rsidR="009F2CF4" w:rsidRDefault="009F2CF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will open.</w:t>
      </w: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1F0F8647" w:rsidR="00173A24" w:rsidRDefault="009F2CF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It is to </w:t>
      </w:r>
      <w:proofErr w:type="spellStart"/>
      <w:r>
        <w:rPr>
          <w:rFonts w:ascii="Muli" w:eastAsia="Muli" w:hAnsi="Muli" w:cs="Muli"/>
          <w:sz w:val="24"/>
          <w:szCs w:val="24"/>
        </w:rPr>
        <w:t>diplay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the specified content</w:t>
      </w: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3F38C9C5" w:rsidR="00173A24" w:rsidRDefault="009F2CF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 don’t know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C8BFDBC" w:rsidR="00173A24" w:rsidRDefault="009F2CF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, button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258447485">
    <w:abstractNumId w:val="1"/>
  </w:num>
  <w:num w:numId="2" w16cid:durableId="11883258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9F2CF4"/>
    <w:rsid w:val="00A43C35"/>
    <w:rsid w:val="00CB3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2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agan Bhatia</cp:lastModifiedBy>
  <cp:revision>3</cp:revision>
  <dcterms:created xsi:type="dcterms:W3CDTF">2021-01-06T05:46:00Z</dcterms:created>
  <dcterms:modified xsi:type="dcterms:W3CDTF">2022-08-10T08:51:00Z</dcterms:modified>
</cp:coreProperties>
</file>